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отникова</w:t>
      </w:r>
      <w:r>
        <w:t xml:space="preserve"> </w:t>
      </w:r>
      <w:r>
        <w:t xml:space="preserve">Виолетт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202425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129191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088162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097018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083501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083822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093138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083901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113275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127197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089557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077761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103063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127640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953693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495597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532918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047787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116047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093816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073187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108905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088863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130158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120770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отникова Виолетта Алексеевна</dc:creator>
  <dc:language>ru-RU</dc:language>
  <cp:keywords/>
  <dcterms:created xsi:type="dcterms:W3CDTF">2024-08-29T12:06:21Z</dcterms:created>
  <dcterms:modified xsi:type="dcterms:W3CDTF">2024-08-29T12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